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sarah kul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ara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ul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06 n kaspar avw arlington heights 600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arah.e.kull@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7944010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tlas</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8/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ex</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6/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